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F1940B6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C3819">
        <w:rPr>
          <w:b/>
          <w:sz w:val="20"/>
          <w:szCs w:val="20"/>
        </w:rPr>
        <w:t>Chambersburg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9AC8EB6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BC3819">
        <w:rPr>
          <w:b/>
          <w:sz w:val="20"/>
          <w:szCs w:val="20"/>
        </w:rPr>
        <w:t>112-28-130-2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0EF6FD4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BC3819">
        <w:rPr>
          <w:b/>
          <w:sz w:val="20"/>
          <w:szCs w:val="20"/>
        </w:rPr>
        <w:t>November 5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6AC1BFE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BC3819">
        <w:rPr>
          <w:b/>
          <w:sz w:val="20"/>
          <w:szCs w:val="20"/>
        </w:rPr>
        <w:t>November 8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1A07EAE" w:rsidR="00223718" w:rsidRPr="00357703" w:rsidRDefault="00BC381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C2F97">
        <w:rPr>
          <w:sz w:val="16"/>
          <w:szCs w:val="16"/>
        </w:rPr>
      </w:r>
      <w:r w:rsidR="00CC2F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5EF1FFCA" w:rsidR="00223718" w:rsidRPr="00357703" w:rsidRDefault="00BC381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C2F97">
        <w:rPr>
          <w:sz w:val="16"/>
          <w:szCs w:val="16"/>
        </w:rPr>
      </w:r>
      <w:r w:rsidR="00CC2F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54A0737B" w:rsidR="00223718" w:rsidRPr="00357703" w:rsidRDefault="00BC381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C2F97">
        <w:rPr>
          <w:sz w:val="16"/>
          <w:szCs w:val="16"/>
        </w:rPr>
      </w:r>
      <w:r w:rsidR="00CC2F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38946AAE" w:rsidR="00223718" w:rsidRPr="00357703" w:rsidRDefault="00BC381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C2F97">
        <w:rPr>
          <w:sz w:val="16"/>
          <w:szCs w:val="16"/>
        </w:rPr>
      </w:r>
      <w:r w:rsidR="00CC2F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C2F97">
        <w:rPr>
          <w:sz w:val="16"/>
          <w:szCs w:val="16"/>
        </w:rPr>
      </w:r>
      <w:r w:rsidR="00CC2F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C2F97">
        <w:rPr>
          <w:sz w:val="16"/>
          <w:szCs w:val="16"/>
        </w:rPr>
      </w:r>
      <w:r w:rsidR="00CC2F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1B687E94" w:rsidR="00223718" w:rsidRPr="00357703" w:rsidRDefault="00BC381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C2F97">
        <w:rPr>
          <w:sz w:val="16"/>
          <w:szCs w:val="16"/>
        </w:rPr>
      </w:r>
      <w:r w:rsidR="00CC2F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C2F97">
        <w:rPr>
          <w:sz w:val="16"/>
          <w:szCs w:val="16"/>
        </w:rPr>
      </w:r>
      <w:r w:rsidR="00CC2F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C2F97">
        <w:rPr>
          <w:sz w:val="16"/>
          <w:szCs w:val="16"/>
        </w:rPr>
      </w:r>
      <w:r w:rsidR="00CC2F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C2F97">
        <w:rPr>
          <w:sz w:val="16"/>
          <w:szCs w:val="16"/>
        </w:rPr>
      </w:r>
      <w:r w:rsidR="00CC2F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5B95D15" w:rsidR="00D6151F" w:rsidRDefault="00BC381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C2F97">
        <w:rPr>
          <w:sz w:val="16"/>
          <w:szCs w:val="16"/>
        </w:rPr>
      </w:r>
      <w:r w:rsidR="00CC2F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C2F97">
        <w:rPr>
          <w:sz w:val="16"/>
          <w:szCs w:val="16"/>
        </w:rPr>
      </w:r>
      <w:r w:rsidR="00CC2F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7247B94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C2F97">
        <w:rPr>
          <w:sz w:val="16"/>
          <w:szCs w:val="16"/>
        </w:rPr>
      </w:r>
      <w:r w:rsidR="00CC2F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BC3819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BC3819">
        <w:rPr>
          <w:sz w:val="16"/>
          <w:szCs w:val="16"/>
        </w:rPr>
        <w:instrText xml:space="preserve"> FORMCHECKBOX </w:instrText>
      </w:r>
      <w:r w:rsidR="00CC2F97">
        <w:rPr>
          <w:sz w:val="16"/>
          <w:szCs w:val="16"/>
        </w:rPr>
      </w:r>
      <w:r w:rsidR="00CC2F97">
        <w:rPr>
          <w:sz w:val="16"/>
          <w:szCs w:val="16"/>
        </w:rPr>
        <w:fldChar w:fldCharType="separate"/>
      </w:r>
      <w:r w:rsidR="00BC3819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C2F97">
              <w:rPr>
                <w:rFonts w:ascii="Calibri" w:hAnsi="Calibri" w:cs="Calibri"/>
              </w:rPr>
            </w:r>
            <w:r w:rsidR="00CC2F97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6707BF3F" w:rsidR="0079370C" w:rsidRPr="00E36FC5" w:rsidRDefault="00BC3819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BC99DF6" w:rsidR="006B7A09" w:rsidRPr="009319BD" w:rsidRDefault="00BC381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3AB106BE" w14:textId="77777777" w:rsidR="00382454" w:rsidRPr="00BC3819" w:rsidRDefault="00382454" w:rsidP="00BC3819">
            <w:pPr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36458D1" w:rsidR="006B7A09" w:rsidRPr="009319BD" w:rsidRDefault="00BC381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0158CF7" w:rsidR="006B7A09" w:rsidRPr="009319BD" w:rsidRDefault="00BC381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02E89E8" w:rsidR="006B7A09" w:rsidRPr="009319BD" w:rsidRDefault="00BC381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4FA70783" w14:textId="77777777" w:rsidR="00382454" w:rsidRPr="00BC3819" w:rsidRDefault="00382454" w:rsidP="00BC3819">
            <w:pPr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44969F1D" w:rsidR="006B7A09" w:rsidRPr="009319BD" w:rsidRDefault="00BC381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3BDFB37" w:rsidR="006B7A09" w:rsidRPr="009319BD" w:rsidRDefault="00BC381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2FDBFCBE" w:rsidR="006B7A09" w:rsidRPr="009319BD" w:rsidRDefault="00BC3819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4174460" w:rsidR="006B7A09" w:rsidRPr="009319BD" w:rsidRDefault="00BC381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7736386" w:rsidR="006B7A09" w:rsidRPr="009319BD" w:rsidRDefault="00BC381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49B4946" w:rsidR="00D03ED5" w:rsidRPr="009319BD" w:rsidRDefault="00BC381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62B37784" w:rsidR="00D03ED5" w:rsidRPr="009319BD" w:rsidRDefault="00BC381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16B21F18" w:rsidR="00D24103" w:rsidRPr="009319BD" w:rsidRDefault="00BC381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2F97">
              <w:rPr>
                <w:sz w:val="20"/>
                <w:szCs w:val="20"/>
              </w:rPr>
            </w:r>
            <w:r w:rsidR="00CC2F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77777777" w:rsidR="00382454" w:rsidRDefault="00382454" w:rsidP="005A5D89">
            <w:pPr>
              <w:rPr>
                <w:sz w:val="20"/>
                <w:szCs w:val="20"/>
              </w:rPr>
            </w:pPr>
          </w:p>
          <w:p w14:paraId="5CD7185A" w14:textId="77777777" w:rsidR="00BC3819" w:rsidRPr="00BC3819" w:rsidRDefault="00BC3819" w:rsidP="00BC3819">
            <w:pPr>
              <w:pStyle w:val="ListParagraph"/>
              <w:numPr>
                <w:ilvl w:val="0"/>
                <w:numId w:val="23"/>
              </w:numPr>
              <w:rPr>
                <w:color w:val="auto"/>
                <w:sz w:val="20"/>
                <w:szCs w:val="20"/>
                <w:lang w:eastAsia="en-US"/>
              </w:rPr>
            </w:pPr>
            <w:r w:rsidRPr="00BC3819">
              <w:rPr>
                <w:sz w:val="20"/>
                <w:szCs w:val="20"/>
              </w:rPr>
              <w:t xml:space="preserve">Sponsor very organized ready for AR. </w:t>
            </w:r>
          </w:p>
          <w:p w14:paraId="3A11F508" w14:textId="69D3764A" w:rsidR="005A5D89" w:rsidRPr="00BC3819" w:rsidRDefault="00BC3819" w:rsidP="00BC3819">
            <w:pPr>
              <w:pStyle w:val="ListParagraph"/>
              <w:numPr>
                <w:ilvl w:val="0"/>
                <w:numId w:val="23"/>
              </w:numPr>
              <w:rPr>
                <w:color w:val="auto"/>
                <w:sz w:val="20"/>
                <w:szCs w:val="20"/>
                <w:lang w:eastAsia="en-US"/>
              </w:rPr>
            </w:pPr>
            <w:r w:rsidRPr="00BC3819">
              <w:rPr>
                <w:sz w:val="20"/>
                <w:szCs w:val="20"/>
              </w:rPr>
              <w:t>Implemented all feedback from last review. Job well done!</w:t>
            </w:r>
          </w:p>
          <w:p w14:paraId="706DDDB4" w14:textId="66DB3FDA" w:rsidR="00BC3819" w:rsidRPr="00BC3819" w:rsidRDefault="00BC3819" w:rsidP="00BC3819">
            <w:pPr>
              <w:pStyle w:val="ListParagraph"/>
              <w:numPr>
                <w:ilvl w:val="0"/>
                <w:numId w:val="23"/>
              </w:numPr>
              <w:rPr>
                <w:color w:val="auto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CAMS-North-</w:t>
            </w:r>
            <w:r w:rsidRPr="00BC3819">
              <w:rPr>
                <w:sz w:val="20"/>
                <w:szCs w:val="20"/>
              </w:rPr>
              <w:t>Updated Food Service facilities operating efficiently</w:t>
            </w:r>
            <w:r>
              <w:rPr>
                <w:sz w:val="20"/>
                <w:szCs w:val="20"/>
              </w:rPr>
              <w:t>.</w:t>
            </w:r>
          </w:p>
          <w:p w14:paraId="042D6AD0" w14:textId="6D1D3024" w:rsidR="00BC3819" w:rsidRPr="00BC3819" w:rsidRDefault="00BC3819" w:rsidP="00BC3819">
            <w:pPr>
              <w:pStyle w:val="ListParagraph"/>
              <w:numPr>
                <w:ilvl w:val="0"/>
                <w:numId w:val="23"/>
              </w:numPr>
              <w:rPr>
                <w:color w:val="auto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Buchanan El Sch-</w:t>
            </w:r>
            <w:r w:rsidRPr="00BC3819">
              <w:rPr>
                <w:sz w:val="20"/>
                <w:szCs w:val="20"/>
              </w:rPr>
              <w:t>Fresh Fruit &amp; Vegetable Program presentation was very well done.</w:t>
            </w:r>
          </w:p>
          <w:p w14:paraId="13CCCB9E" w14:textId="19D4F1D3" w:rsidR="00BC3819" w:rsidRPr="00BC3819" w:rsidRDefault="00BC3819" w:rsidP="00BC3819">
            <w:pPr>
              <w:pStyle w:val="ListParagraph"/>
              <w:numPr>
                <w:ilvl w:val="0"/>
                <w:numId w:val="23"/>
              </w:numPr>
              <w:rPr>
                <w:color w:val="auto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CAMS-South-</w:t>
            </w:r>
            <w:r w:rsidRPr="00BC3819">
              <w:rPr>
                <w:sz w:val="20"/>
                <w:szCs w:val="20"/>
              </w:rPr>
              <w:t>Staff were very helpful with providing information to reviewer.</w:t>
            </w:r>
            <w:r w:rsidR="000A052C">
              <w:rPr>
                <w:sz w:val="20"/>
                <w:szCs w:val="20"/>
              </w:rPr>
              <w:t xml:space="preserve"> 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2759531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BC3819">
      <w:rPr>
        <w:sz w:val="16"/>
        <w:szCs w:val="16"/>
      </w:rPr>
      <w:t>Chambersburg Area School District</w:t>
    </w:r>
  </w:p>
  <w:p w14:paraId="360D5ABF" w14:textId="2BEACAE3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BC3819">
      <w:rPr>
        <w:sz w:val="16"/>
        <w:szCs w:val="16"/>
      </w:rPr>
      <w:t>112-28-130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27766"/>
    <w:multiLevelType w:val="hybridMultilevel"/>
    <w:tmpl w:val="4620B470"/>
    <w:lvl w:ilvl="0" w:tplc="69EE69A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9032C95"/>
    <w:multiLevelType w:val="hybridMultilevel"/>
    <w:tmpl w:val="5ACCAE50"/>
    <w:lvl w:ilvl="0" w:tplc="F518232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1"/>
  </w:num>
  <w:num w:numId="4">
    <w:abstractNumId w:val="9"/>
  </w:num>
  <w:num w:numId="5">
    <w:abstractNumId w:val="16"/>
  </w:num>
  <w:num w:numId="6">
    <w:abstractNumId w:val="21"/>
  </w:num>
  <w:num w:numId="7">
    <w:abstractNumId w:val="17"/>
  </w:num>
  <w:num w:numId="8">
    <w:abstractNumId w:val="8"/>
  </w:num>
  <w:num w:numId="9">
    <w:abstractNumId w:val="20"/>
  </w:num>
  <w:num w:numId="10">
    <w:abstractNumId w:val="22"/>
  </w:num>
  <w:num w:numId="11">
    <w:abstractNumId w:val="7"/>
  </w:num>
  <w:num w:numId="12">
    <w:abstractNumId w:val="1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5"/>
  </w:num>
  <w:num w:numId="16">
    <w:abstractNumId w:val="14"/>
  </w:num>
  <w:num w:numId="17">
    <w:abstractNumId w:val="18"/>
  </w:num>
  <w:num w:numId="18">
    <w:abstractNumId w:val="6"/>
  </w:num>
  <w:num w:numId="19">
    <w:abstractNumId w:val="10"/>
  </w:num>
  <w:num w:numId="20">
    <w:abstractNumId w:val="5"/>
  </w:num>
  <w:num w:numId="21">
    <w:abstractNumId w:val="13"/>
  </w:num>
  <w:num w:numId="22">
    <w:abstractNumId w:val="2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hMNwrrOxmwa8Z0H0DMSLn/MRznbHEke7o5krH9S7/fzgMUM2ZSMJ99HCuKGd9HI/K1ZTsG4sKRxyrszPqD8udw==" w:salt="6ePK/Wl5d1RBshmTqmy0G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A052C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3819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C2F97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9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28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133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633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FFFFFF"/>
                        <w:left w:val="single" w:sz="2" w:space="0" w:color="FFFFFF"/>
                        <w:bottom w:val="single" w:sz="2" w:space="0" w:color="FFFFFF"/>
                        <w:right w:val="single" w:sz="2" w:space="0" w:color="FFFFFF"/>
                      </w:divBdr>
                      <w:divsChild>
                        <w:div w:id="1831403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C23962-785D-4C0F-B056-CA751BD180DE}"/>
</file>

<file path=customXml/itemProps4.xml><?xml version="1.0" encoding="utf-8"?>
<ds:datastoreItem xmlns:ds="http://schemas.openxmlformats.org/officeDocument/2006/customXml" ds:itemID="{4C970024-0237-4535-B80C-DEF58CA2FD26}">
  <ds:schemaRefs>
    <ds:schemaRef ds:uri="61bb7fe8-5a18-403c-91be-7de2232a3b99"/>
    <ds:schemaRef ds:uri="http://schemas.openxmlformats.org/package/2006/metadata/core-properties"/>
    <ds:schemaRef ds:uri="http://purl.org/dc/elements/1.1/"/>
    <ds:schemaRef ds:uri="http://purl.org/dc/dcmitype/"/>
    <ds:schemaRef ds:uri="http://purl.org/dc/terms/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88A91358-E6D3-4249-BDD2-AD48776B0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56</Words>
  <Characters>4314</Characters>
  <Application>Microsoft Office Word</Application>
  <DocSecurity>8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20-01-29T15:11:00Z</cp:lastPrinted>
  <dcterms:created xsi:type="dcterms:W3CDTF">2020-01-30T20:38:00Z</dcterms:created>
  <dcterms:modified xsi:type="dcterms:W3CDTF">2020-01-30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2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